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第九章"/>
    <w:p>
      <w:pPr>
        <w:pStyle w:val="Heading2"/>
      </w:pPr>
      <w:r>
        <w:t xml:space="preserve">第九章</w:t>
      </w:r>
    </w:p>
    <w:bookmarkStart w:id="20" w:name="X8a35293e09f508494096c1c1b3819edb9df50db"/>
    <w:p>
      <w:pPr>
        <w:pStyle w:val="Heading3"/>
      </w:pPr>
      <w:r>
        <w:t xml:space="preserve">9.3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work5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work9_3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l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rint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l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用于显示日期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D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d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0"/>
    <w:bookmarkStart w:id="21" w:name="X15bb47da8fac3342b858ac3db09b033c6c46e0b"/>
    <w:p>
      <w:pPr>
        <w:pStyle w:val="Heading3"/>
      </w:pPr>
      <w:r>
        <w:t xml:space="preserve">9.4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work5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ando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work9_4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andom</w:t>
      </w:r>
      <w:r>
        <w:rPr>
          <w:rStyle w:val="NormalTok"/>
        </w:rPr>
        <w:t xml:space="preserve"> 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o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Start w:id="22" w:name="Xe63fd3e77796b102589b1ba1e4441c7982e4132"/>
    <w:p>
      <w:pPr>
        <w:pStyle w:val="Heading3"/>
      </w:pPr>
      <w:r>
        <w:t xml:space="preserve">9.5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work5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GregorianCalenda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work9_5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GregorianCalendar</w:t>
      </w:r>
      <w:r>
        <w:rPr>
          <w:rStyle w:val="NormalTok"/>
        </w:rPr>
        <w:t xml:space="preserve"> calen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regorianCalend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w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len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GregorianCalend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E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len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GregorianCalend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len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GregorianCalend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Y_OF_MONTH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calen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imeInMilli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4567898765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fter set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len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GregorianCalend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E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len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GregorianCalend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len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GregorianCalend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Y_OF_MONTH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bookmarkEnd w:id="22"/>
    <w:bookmarkStart w:id="23" w:name="Xfb84aed32facd1299ee1e77c8fd2b1a6352669e"/>
    <w:p>
      <w:pPr>
        <w:pStyle w:val="Heading3"/>
      </w:pPr>
      <w:r>
        <w:t xml:space="preserve">9.6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work5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ando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work9_6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andom</w:t>
      </w:r>
      <w:r>
        <w:rPr>
          <w:rStyle w:val="NormalTok"/>
        </w:rPr>
        <w:t xml:space="preserve"> 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numb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opWatch stopW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opWatc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opWatc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p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opWatc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apsedTi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选择排序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           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opWatch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start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endTi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opWatc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art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art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nd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lapsedTi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nd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i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im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tartTi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art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ndTi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nd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bookmarkEnd w:id="23"/>
    <w:bookmarkStart w:id="24" w:name="X70dfb07dc67c9dd6a8bc01130acf68d1fbf035f"/>
    <w:p>
      <w:pPr>
        <w:pStyle w:val="Heading3"/>
      </w:pPr>
      <w:r>
        <w:t xml:space="preserve">9.10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work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work9_10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a,b,c：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QuadraticEquation q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draticEqu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Solvable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x1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q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oot1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x2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q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oot2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无实数根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QuadraticEquatio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draticEqua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iscrimina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oot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-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rt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Discriminant</w:t>
      </w:r>
      <w:r>
        <w:rPr>
          <w:rStyle w:val="OperatorTok"/>
        </w:rPr>
        <w:t xml:space="preserve">()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oot2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-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rt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Discriminant</w:t>
      </w:r>
      <w:r>
        <w:rPr>
          <w:rStyle w:val="OperatorTok"/>
        </w:rPr>
        <w:t xml:space="preserve">()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Solvab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iscrimina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bookmarkEnd w:id="24"/>
    <w:bookmarkStart w:id="25" w:name="X3751173cf413033da9676f3ac6086157005059c"/>
    <w:p>
      <w:pPr>
        <w:pStyle w:val="Heading3"/>
      </w:pPr>
      <w:r>
        <w:t xml:space="preserve">9.11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work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work9_11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a,b,c,d,e,f：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LinearEquation 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Equ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Solvable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x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X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Y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无实数根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inearEquatio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Equa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b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c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X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Solvab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</w:p>
    <w:p>
      <w:pPr>
        <w:pStyle w:val="FirstParagraph"/>
      </w:pP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07:25:09Z</dcterms:created>
  <dcterms:modified xsi:type="dcterms:W3CDTF">2021-11-26T07:2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